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3T00:00:00Z">
              <w:dateFormat w:val="M/d/yyyy"/>
              <w:lid w:val="en-US"/>
              <w:storeMappedDataAs w:val="dateTime"/>
              <w:calendar w:val="gregorian"/>
            </w:date>
          </w:sdtPr>
          <w:sdtEndPr/>
          <w:sdtContent>
            <w:tc>
              <w:tcPr>
                <w:tcW w:w="6475" w:type="dxa"/>
                <w:gridSpan w:val="2"/>
              </w:tcPr>
              <w:p w14:paraId="47550714" w14:textId="5FF6B8F4" w:rsidR="00FC1292" w:rsidRPr="00EA1F79" w:rsidRDefault="00076809"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3/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063F976" w:rsidR="0092761B" w:rsidRPr="00EA1F79" w:rsidRDefault="00076809"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Michael Barach and Dr. Amy </w:t>
            </w:r>
            <w:proofErr w:type="spellStart"/>
            <w:r>
              <w:rPr>
                <w:rFonts w:ascii="Calibri" w:eastAsia="Calibri" w:hAnsi="Calibri" w:cs="Calibri"/>
                <w:color w:val="FF0000"/>
                <w:sz w:val="24"/>
                <w:szCs w:val="24"/>
              </w:rPr>
              <w:t>Trogan</w:t>
            </w:r>
            <w:proofErr w:type="spellEnd"/>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28321148" w:rsidR="0092761B" w:rsidRPr="00EA1F79" w:rsidRDefault="00076809"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Michael Barach and Dr. Amy </w:t>
            </w:r>
            <w:proofErr w:type="spellStart"/>
            <w:r>
              <w:rPr>
                <w:rFonts w:ascii="Calibri" w:eastAsia="Calibri" w:hAnsi="Calibri" w:cs="Calibri"/>
                <w:color w:val="FF0000"/>
                <w:sz w:val="24"/>
                <w:szCs w:val="24"/>
              </w:rPr>
              <w:t>Trogan</w:t>
            </w:r>
            <w:proofErr w:type="spellEnd"/>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7C3D03C" w:rsidR="0092761B" w:rsidRPr="00EA1F79" w:rsidRDefault="00076809"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61100E3" w:rsidR="0092761B" w:rsidRPr="00EA1F79" w:rsidRDefault="00076809"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RW 2002, Creative Writing II</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0E4E294" w:rsidR="009D452C" w:rsidRPr="00EA1F79" w:rsidRDefault="00076809"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72750549" w14:textId="77777777" w:rsidR="00076809" w:rsidRPr="00DF0297" w:rsidRDefault="00076809" w:rsidP="00076809">
            <w:pPr>
              <w:pStyle w:val="ListParagraph"/>
              <w:numPr>
                <w:ilvl w:val="0"/>
                <w:numId w:val="24"/>
              </w:numPr>
              <w:spacing w:after="60"/>
              <w:rPr>
                <w:rFonts w:ascii="Calibri" w:eastAsia="Calibri" w:hAnsi="Calibri" w:cs="Calibri"/>
                <w:color w:val="FF0000"/>
                <w:sz w:val="24"/>
                <w:szCs w:val="24"/>
              </w:rPr>
            </w:pPr>
            <w:r w:rsidRPr="00DF0297">
              <w:rPr>
                <w:rFonts w:ascii="Calibri" w:eastAsia="Calibri" w:hAnsi="Calibri" w:cs="Calibri"/>
                <w:color w:val="FF0000"/>
                <w:sz w:val="24"/>
                <w:szCs w:val="24"/>
              </w:rPr>
              <w:t>Changes to the Course Description (Section I)</w:t>
            </w:r>
          </w:p>
          <w:p w14:paraId="08F09E50" w14:textId="0E58A45A" w:rsidR="00DB19B5" w:rsidRPr="00076809" w:rsidRDefault="00076809" w:rsidP="00076809">
            <w:pPr>
              <w:pStyle w:val="ListParagraph"/>
              <w:numPr>
                <w:ilvl w:val="0"/>
                <w:numId w:val="25"/>
              </w:numPr>
              <w:spacing w:after="60"/>
              <w:rPr>
                <w:rFonts w:ascii="Calibri" w:eastAsia="Calibri" w:hAnsi="Calibri" w:cs="Calibri"/>
                <w:b/>
                <w:bCs/>
                <w:i/>
                <w:iCs/>
                <w:color w:val="FF0000"/>
                <w:sz w:val="24"/>
                <w:szCs w:val="24"/>
              </w:rPr>
            </w:pPr>
            <w:r w:rsidRPr="00076809">
              <w:rPr>
                <w:rFonts w:ascii="Calibri" w:eastAsia="Calibri" w:hAnsi="Calibri" w:cs="Calibri"/>
                <w:color w:val="FF0000"/>
                <w:sz w:val="24"/>
                <w:szCs w:val="24"/>
              </w:rPr>
              <w:t>Changes to the Topic Outline (Section III)</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3EDEECCE" w:rsidR="00CA67DE" w:rsidRPr="00EA1F79" w:rsidRDefault="00076809"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The Course Description and Topic Outline are up to date with the proposed change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54BFE7BE" w:rsidR="009429BE" w:rsidRDefault="0007680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75457521" w:rsidR="006B4C04" w:rsidRDefault="006B4C04" w:rsidP="00076809">
            <w:pPr>
              <w:rPr>
                <w:rFonts w:ascii="Calibri" w:hAnsi="Calibri" w:cs="Arial"/>
                <w:noProof/>
              </w:rPr>
            </w:pPr>
            <w:r w:rsidRPr="00EA1F79">
              <w:rPr>
                <w:rFonts w:ascii="Calibri" w:eastAsia="Calibri" w:hAnsi="Calibri" w:cs="Calibri"/>
                <w:color w:val="FF0000"/>
                <w:sz w:val="24"/>
                <w:szCs w:val="24"/>
              </w:rPr>
              <w:t>From:</w:t>
            </w:r>
            <w:r w:rsidR="00076809">
              <w:rPr>
                <w:rFonts w:ascii="Calibri" w:eastAsia="Calibri" w:hAnsi="Calibri" w:cs="Calibri"/>
                <w:color w:val="FF0000"/>
                <w:sz w:val="24"/>
                <w:szCs w:val="24"/>
              </w:rPr>
              <w:t xml:space="preserve">  </w:t>
            </w:r>
            <w:r w:rsidR="00076809" w:rsidRPr="0093039E">
              <w:rPr>
                <w:rFonts w:ascii="Calibri" w:hAnsi="Calibri" w:cs="Arial"/>
                <w:noProof/>
                <w:color w:val="000000"/>
              </w:rPr>
              <w:t xml:space="preserve"> This course is for students who have successfully completed CRW 2001 and wish advanced study in the writing of fiction, </w:t>
            </w:r>
            <w:r w:rsidR="00785F1E">
              <w:rPr>
                <w:rFonts w:ascii="Calibri" w:hAnsi="Calibri" w:cs="Arial"/>
                <w:noProof/>
                <w:color w:val="000000"/>
              </w:rPr>
              <w:t xml:space="preserve">creative nonfiction, </w:t>
            </w:r>
            <w:r w:rsidR="00076809" w:rsidRPr="0093039E">
              <w:rPr>
                <w:rFonts w:ascii="Calibri" w:hAnsi="Calibri" w:cs="Arial"/>
                <w:noProof/>
                <w:color w:val="000000"/>
              </w:rPr>
              <w:t xml:space="preserve">poetry, or drama with intensive critical review on a major project, to experience writing for and leading workshops, performing and critiquing readings, as well as comparative study of literature. </w:t>
            </w:r>
            <w:r w:rsidR="00076809" w:rsidRPr="0093039E">
              <w:rPr>
                <w:rFonts w:ascii="Calibri" w:hAnsi="Calibri" w:cs="Arial"/>
                <w:noProof/>
              </w:rPr>
              <w:t>This course is termed a writing-intensive course and requires a minimum of 4,000 words of instructor-evaluated writing per student, including a minimum of three graded assignments over the duration of the course. If completed with a grade of “C” or better, this course serves to complete part of the writing intensive course requirements.</w:t>
            </w:r>
          </w:p>
          <w:p w14:paraId="008E0D41" w14:textId="77777777" w:rsidR="00076809" w:rsidRPr="00076809" w:rsidRDefault="00076809" w:rsidP="00076809">
            <w:pPr>
              <w:rPr>
                <w:rFonts w:ascii="Calibri" w:hAnsi="Calibri" w:cs="Arial"/>
                <w:noProof/>
                <w:color w:val="000000"/>
              </w:rPr>
            </w:pPr>
            <w:bookmarkStart w:id="2" w:name="_GoBack"/>
            <w:bookmarkEnd w:id="2"/>
          </w:p>
          <w:p w14:paraId="662CDEE8" w14:textId="08861033" w:rsidR="006B4C04" w:rsidRPr="00076809" w:rsidRDefault="006B4C04" w:rsidP="00076809">
            <w:pPr>
              <w:rPr>
                <w:rFonts w:ascii="Calibri" w:hAnsi="Calibri" w:cs="Arial"/>
                <w:noProof/>
                <w:color w:val="000000"/>
              </w:rPr>
            </w:pPr>
            <w:r>
              <w:rPr>
                <w:rFonts w:ascii="Calibri" w:eastAsia="Calibri" w:hAnsi="Calibri" w:cs="Calibri"/>
                <w:color w:val="FF0000"/>
                <w:sz w:val="24"/>
                <w:szCs w:val="24"/>
              </w:rPr>
              <w:t>To:</w:t>
            </w:r>
            <w:r w:rsidR="00076809">
              <w:rPr>
                <w:rFonts w:ascii="Calibri" w:eastAsia="Calibri" w:hAnsi="Calibri" w:cs="Calibri"/>
                <w:color w:val="FF0000"/>
                <w:sz w:val="24"/>
                <w:szCs w:val="24"/>
              </w:rPr>
              <w:t xml:space="preserve">  </w:t>
            </w:r>
            <w:r w:rsidR="00076809" w:rsidRPr="00FA117A">
              <w:rPr>
                <w:rFonts w:ascii="Calibri" w:hAnsi="Calibri" w:cs="Arial"/>
                <w:noProof/>
                <w:color w:val="000000"/>
              </w:rPr>
              <w:t xml:space="preserve"> This course is for students who have successfully completed CRW 2001 and wish advanced study in the writing of fiction, creative nonfiction, poetry, </w:t>
            </w:r>
            <w:r w:rsidR="00076809">
              <w:rPr>
                <w:rFonts w:ascii="Calibri" w:hAnsi="Calibri" w:cs="Arial"/>
                <w:noProof/>
                <w:color w:val="000000"/>
              </w:rPr>
              <w:t>and/</w:t>
            </w:r>
            <w:r w:rsidR="00076809" w:rsidRPr="00FA117A">
              <w:rPr>
                <w:rFonts w:ascii="Calibri" w:hAnsi="Calibri" w:cs="Arial"/>
                <w:noProof/>
                <w:color w:val="000000"/>
              </w:rPr>
              <w:t>or drama with intensive critical review on a major project, to experience writing for and leading workshops, performing and critiquing readings, as well as co</w:t>
            </w:r>
            <w:r w:rsidR="00076809">
              <w:rPr>
                <w:rFonts w:ascii="Calibri" w:hAnsi="Calibri" w:cs="Arial"/>
                <w:noProof/>
                <w:color w:val="000000"/>
              </w:rPr>
              <w:t>mparative study of literature.</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224CF091" w14:textId="77777777" w:rsidR="00076809" w:rsidRDefault="006B4C04" w:rsidP="00076809">
            <w:r w:rsidRPr="00076809">
              <w:rPr>
                <w:rFonts w:ascii="Calibri" w:eastAsia="Calibri" w:hAnsi="Calibri" w:cs="Calibri"/>
                <w:color w:val="FF0000"/>
                <w:sz w:val="24"/>
                <w:szCs w:val="24"/>
              </w:rPr>
              <w:t>From:</w:t>
            </w:r>
            <w:r w:rsidR="00076809">
              <w:t xml:space="preserve"> </w:t>
            </w:r>
          </w:p>
          <w:p w14:paraId="14217050" w14:textId="0BCBBE37" w:rsidR="00076809" w:rsidRDefault="00076809" w:rsidP="00076809">
            <w:pPr>
              <w:pStyle w:val="ListParagraph"/>
              <w:numPr>
                <w:ilvl w:val="0"/>
                <w:numId w:val="25"/>
              </w:numPr>
            </w:pPr>
            <w:r>
              <w:t>Further development of a literary and practical understanding of the elements of fiction such as character, plot, description, setting, point of view, style</w:t>
            </w:r>
          </w:p>
          <w:p w14:paraId="61DE719F" w14:textId="77777777" w:rsidR="00076809" w:rsidRDefault="00076809" w:rsidP="00076809">
            <w:pPr>
              <w:pStyle w:val="ListParagraph"/>
              <w:numPr>
                <w:ilvl w:val="0"/>
                <w:numId w:val="26"/>
              </w:numPr>
            </w:pPr>
            <w:r>
              <w:t>Write short fiction</w:t>
            </w:r>
          </w:p>
          <w:p w14:paraId="2DB9C252" w14:textId="77777777" w:rsidR="00076809" w:rsidRDefault="00076809" w:rsidP="00076809">
            <w:pPr>
              <w:pStyle w:val="ListParagraph"/>
              <w:numPr>
                <w:ilvl w:val="0"/>
                <w:numId w:val="26"/>
              </w:numPr>
            </w:pPr>
            <w:r>
              <w:t>Continue developing critical acumen so as to be able to assist one’s peers and oneself in revising original fiction</w:t>
            </w:r>
          </w:p>
          <w:p w14:paraId="4A608A4C" w14:textId="77777777" w:rsidR="00076809" w:rsidRDefault="00076809" w:rsidP="00076809">
            <w:pPr>
              <w:pStyle w:val="ListParagraph"/>
              <w:numPr>
                <w:ilvl w:val="0"/>
                <w:numId w:val="26"/>
              </w:numPr>
            </w:pPr>
            <w:r>
              <w:t>Apply what one has learned through reading, writing, and evaluation to better understand works of established writers.</w:t>
            </w:r>
          </w:p>
          <w:p w14:paraId="74A65C86" w14:textId="77777777" w:rsidR="00076809" w:rsidRDefault="00076809" w:rsidP="00076809">
            <w:pPr>
              <w:pStyle w:val="ListParagraph"/>
              <w:numPr>
                <w:ilvl w:val="0"/>
                <w:numId w:val="26"/>
              </w:numPr>
            </w:pPr>
            <w:r>
              <w:t>Discuss works of established writers</w:t>
            </w:r>
          </w:p>
          <w:p w14:paraId="2D38757F" w14:textId="77777777" w:rsidR="00076809" w:rsidRDefault="00076809" w:rsidP="00076809">
            <w:pPr>
              <w:pStyle w:val="ListParagraph"/>
              <w:numPr>
                <w:ilvl w:val="0"/>
                <w:numId w:val="26"/>
              </w:numPr>
            </w:pPr>
            <w:r>
              <w:t>Work in a workshop format</w:t>
            </w:r>
          </w:p>
          <w:p w14:paraId="7E2F4FA1" w14:textId="06E3A3C1" w:rsidR="00076809" w:rsidRDefault="00076809" w:rsidP="00076809">
            <w:pPr>
              <w:pStyle w:val="ListParagraph"/>
              <w:numPr>
                <w:ilvl w:val="0"/>
                <w:numId w:val="26"/>
              </w:numPr>
            </w:pPr>
            <w:r>
              <w:t>Critically read one’s own work</w:t>
            </w:r>
          </w:p>
          <w:p w14:paraId="660DC581" w14:textId="77777777" w:rsidR="00076809" w:rsidRPr="00076809" w:rsidRDefault="00076809" w:rsidP="00076809"/>
          <w:p w14:paraId="1ED55E54"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0A44D15E" w14:textId="6351A7E0" w:rsidR="00076809" w:rsidRDefault="00076809" w:rsidP="00076809">
            <w:pPr>
              <w:pStyle w:val="ListParagraph"/>
              <w:numPr>
                <w:ilvl w:val="0"/>
                <w:numId w:val="26"/>
              </w:numPr>
            </w:pPr>
            <w:r>
              <w:t xml:space="preserve">Further development of a literary and practical understanding of the elements of </w:t>
            </w:r>
            <w:r w:rsidR="00B3456E">
              <w:t>creative writing</w:t>
            </w:r>
            <w:r>
              <w:t xml:space="preserve"> </w:t>
            </w:r>
          </w:p>
          <w:p w14:paraId="0D20C743" w14:textId="77777777" w:rsidR="00076809" w:rsidRDefault="00076809" w:rsidP="00076809">
            <w:pPr>
              <w:pStyle w:val="ListParagraph"/>
              <w:numPr>
                <w:ilvl w:val="0"/>
                <w:numId w:val="26"/>
              </w:numPr>
            </w:pPr>
            <w:r>
              <w:t>Write original short fiction, poetry, creative nonfiction, and/or drama</w:t>
            </w:r>
          </w:p>
          <w:p w14:paraId="3D890D16" w14:textId="77777777" w:rsidR="00076809" w:rsidRDefault="00076809" w:rsidP="00076809">
            <w:pPr>
              <w:pStyle w:val="ListParagraph"/>
              <w:numPr>
                <w:ilvl w:val="0"/>
                <w:numId w:val="26"/>
              </w:numPr>
            </w:pPr>
            <w:r>
              <w:t>Continue developing critical acumen so as to be able to assist one’s peers and oneself in revising original creative writing</w:t>
            </w:r>
          </w:p>
          <w:p w14:paraId="4DC7E43A" w14:textId="77777777" w:rsidR="00076809" w:rsidRDefault="00076809" w:rsidP="00076809">
            <w:pPr>
              <w:pStyle w:val="ListParagraph"/>
              <w:numPr>
                <w:ilvl w:val="0"/>
                <w:numId w:val="26"/>
              </w:numPr>
            </w:pPr>
            <w:r>
              <w:t>Apply what one has learned through reading, writing, and evaluation to better understand works of established writers.</w:t>
            </w:r>
          </w:p>
          <w:p w14:paraId="088B59BE" w14:textId="77777777" w:rsidR="00076809" w:rsidRDefault="00076809" w:rsidP="00076809">
            <w:pPr>
              <w:pStyle w:val="ListParagraph"/>
              <w:numPr>
                <w:ilvl w:val="0"/>
                <w:numId w:val="26"/>
              </w:numPr>
            </w:pPr>
            <w:r>
              <w:t>Discuss works of established writers</w:t>
            </w:r>
          </w:p>
          <w:p w14:paraId="64FE8B3D" w14:textId="77777777" w:rsidR="00076809" w:rsidRDefault="00076809" w:rsidP="00076809">
            <w:pPr>
              <w:pStyle w:val="ListParagraph"/>
              <w:numPr>
                <w:ilvl w:val="0"/>
                <w:numId w:val="26"/>
              </w:numPr>
            </w:pPr>
            <w:r>
              <w:t>Work in a workshop format</w:t>
            </w:r>
          </w:p>
          <w:p w14:paraId="05DE71E5" w14:textId="0ABD1CEA" w:rsidR="00076809" w:rsidRPr="00076809" w:rsidRDefault="00076809" w:rsidP="00076809">
            <w:pPr>
              <w:pStyle w:val="ListParagraph"/>
              <w:numPr>
                <w:ilvl w:val="0"/>
                <w:numId w:val="26"/>
              </w:numPr>
            </w:pPr>
            <w:r>
              <w:t>Critically read and edit one’s own work</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016565FC" w:rsidR="00AA0412" w:rsidRDefault="0007680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474BD619" w:rsidR="00DB19B5" w:rsidRPr="00EA1F79" w:rsidRDefault="00076809" w:rsidP="00DB19B5">
                <w:pPr>
                  <w:spacing w:after="120"/>
                  <w:rPr>
                    <w:rFonts w:ascii="Calibri" w:hAnsi="Calibri" w:cs="Calibri"/>
                    <w:sz w:val="24"/>
                    <w:szCs w:val="24"/>
                  </w:rPr>
                </w:pPr>
                <w:r>
                  <w:rPr>
                    <w:rFonts w:ascii="Calibri" w:hAnsi="Calibri" w:cs="Calibri"/>
                    <w:color w:val="2B579A"/>
                    <w:sz w:val="24"/>
                    <w:szCs w:val="24"/>
                    <w:shd w:val="clear" w:color="auto" w:fill="E6E6E6"/>
                  </w:rPr>
                  <w:t>Standard Grading (A, B, C, D, F)</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06F60D08" w:rsidR="00DB19B5" w:rsidRPr="00EA1F79" w:rsidRDefault="00076809" w:rsidP="00DB19B5">
                <w:pPr>
                  <w:spacing w:after="120"/>
                  <w:rPr>
                    <w:rFonts w:ascii="Calibri" w:hAnsi="Calibri" w:cs="Calibri"/>
                    <w:sz w:val="24"/>
                    <w:szCs w:val="24"/>
                  </w:rPr>
                </w:pPr>
                <w:r>
                  <w:rPr>
                    <w:rFonts w:ascii="Calibri" w:hAnsi="Calibri" w:cs="Calibri"/>
                    <w:color w:val="2B579A"/>
                    <w:sz w:val="24"/>
                    <w:szCs w:val="24"/>
                    <w:shd w:val="clear" w:color="auto" w:fill="E6E6E6"/>
                  </w:rPr>
                  <w:t>College Credit</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lastRenderedPageBreak/>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5137C2B9" w:rsidR="00DB19B5" w:rsidRPr="00EA1F79" w:rsidRDefault="00887FDA"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076809">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29E4AAF3" w:rsidR="00DB19B5" w:rsidRPr="00EA1F79" w:rsidRDefault="00076809"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55689D9C" w:rsidR="00DB19B5" w:rsidRPr="00EA1F79" w:rsidRDefault="00076809"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449E9986" w:rsidR="00DB19B5" w:rsidRPr="00EA1F79" w:rsidRDefault="00887FDA"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076809">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lastRenderedPageBreak/>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75F7ED3B" w:rsidR="00837953" w:rsidRPr="00C80C28" w:rsidRDefault="00076809"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298CD266" w:rsidR="00837953" w:rsidRPr="001022B9" w:rsidRDefault="00076809"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63C6D91D" w:rsidR="00807258" w:rsidRPr="00EA1F79" w:rsidRDefault="00887FD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076809">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0EADAAEA" w:rsidR="00807258" w:rsidRPr="00EA1F79" w:rsidRDefault="00887FD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076809">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6F7E301" w:rsidR="00807258" w:rsidRPr="00EA1F79" w:rsidRDefault="00887FD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076809">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0D5A7CD" w:rsidR="00807258" w:rsidRPr="00EA1F79" w:rsidRDefault="00887FDA"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076809">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9D1DFB8" w:rsidR="00807258" w:rsidRPr="00EA1F79" w:rsidRDefault="00FE091B" w:rsidP="00807258">
            <w:pPr>
              <w:spacing w:after="120"/>
              <w:rPr>
                <w:rFonts w:ascii="Calibri" w:eastAsia="Calibri" w:hAnsi="Calibri" w:cs="Calibri"/>
                <w:b/>
                <w:bCs/>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s proposal</w:t>
            </w:r>
            <w:r w:rsidR="00076809">
              <w:rPr>
                <w:rFonts w:ascii="Calibri" w:eastAsia="Calibri" w:hAnsi="Calibri" w:cs="Calibri"/>
                <w:color w:val="FF0000"/>
                <w:sz w:val="24"/>
                <w:szCs w:val="24"/>
              </w:rPr>
              <w:t xml:space="preserve">:  Michael Barach, Brandi George, </w:t>
            </w:r>
            <w:proofErr w:type="spellStart"/>
            <w:r w:rsidR="00076809">
              <w:rPr>
                <w:rFonts w:ascii="Calibri" w:eastAsia="Calibri" w:hAnsi="Calibri" w:cs="Calibri"/>
                <w:color w:val="FF0000"/>
                <w:sz w:val="24"/>
                <w:szCs w:val="24"/>
              </w:rPr>
              <w:t>Ihasha</w:t>
            </w:r>
            <w:proofErr w:type="spellEnd"/>
            <w:r w:rsidR="00076809">
              <w:rPr>
                <w:rFonts w:ascii="Calibri" w:eastAsia="Calibri" w:hAnsi="Calibri" w:cs="Calibri"/>
                <w:color w:val="FF0000"/>
                <w:sz w:val="24"/>
                <w:szCs w:val="24"/>
              </w:rPr>
              <w:t xml:space="preserve"> Horn, John </w:t>
            </w:r>
            <w:proofErr w:type="spellStart"/>
            <w:r w:rsidR="00076809">
              <w:rPr>
                <w:rFonts w:ascii="Calibri" w:eastAsia="Calibri" w:hAnsi="Calibri" w:cs="Calibri"/>
                <w:color w:val="FF0000"/>
                <w:sz w:val="24"/>
                <w:szCs w:val="24"/>
              </w:rPr>
              <w:t>Pelot</w:t>
            </w:r>
            <w:proofErr w:type="spellEnd"/>
            <w:r w:rsidR="00076809">
              <w:rPr>
                <w:rFonts w:ascii="Calibri" w:eastAsia="Calibri" w:hAnsi="Calibri" w:cs="Calibri"/>
                <w:color w:val="FF0000"/>
                <w:sz w:val="24"/>
                <w:szCs w:val="24"/>
              </w:rPr>
              <w:t xml:space="preserve">, Amy </w:t>
            </w:r>
            <w:proofErr w:type="spellStart"/>
            <w:r w:rsidR="00076809">
              <w:rPr>
                <w:rFonts w:ascii="Calibri" w:eastAsia="Calibri" w:hAnsi="Calibri" w:cs="Calibri"/>
                <w:color w:val="FF0000"/>
                <w:sz w:val="24"/>
                <w:szCs w:val="24"/>
              </w:rPr>
              <w:t>Trogan</w:t>
            </w:r>
            <w:proofErr w:type="spellEnd"/>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lastRenderedPageBreak/>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CF3A9" w14:textId="77777777" w:rsidR="00887FDA" w:rsidRDefault="00887FDA" w:rsidP="00B24563">
      <w:pPr>
        <w:spacing w:after="0" w:line="240" w:lineRule="auto"/>
      </w:pPr>
      <w:r>
        <w:separator/>
      </w:r>
    </w:p>
  </w:endnote>
  <w:endnote w:type="continuationSeparator" w:id="0">
    <w:p w14:paraId="50CD963E" w14:textId="77777777" w:rsidR="00887FDA" w:rsidRDefault="00887FDA" w:rsidP="00B24563">
      <w:pPr>
        <w:spacing w:after="0" w:line="240" w:lineRule="auto"/>
      </w:pPr>
      <w:r>
        <w:continuationSeparator/>
      </w:r>
    </w:p>
  </w:endnote>
  <w:endnote w:type="continuationNotice" w:id="1">
    <w:p w14:paraId="5CFD2E99" w14:textId="77777777" w:rsidR="00887FDA" w:rsidRDefault="00887F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27F48" w14:textId="77777777" w:rsidR="00887FDA" w:rsidRDefault="00887FDA" w:rsidP="00B24563">
      <w:pPr>
        <w:spacing w:after="0" w:line="240" w:lineRule="auto"/>
      </w:pPr>
      <w:r>
        <w:separator/>
      </w:r>
    </w:p>
  </w:footnote>
  <w:footnote w:type="continuationSeparator" w:id="0">
    <w:p w14:paraId="254B92C3" w14:textId="77777777" w:rsidR="00887FDA" w:rsidRDefault="00887FDA" w:rsidP="00B24563">
      <w:pPr>
        <w:spacing w:after="0" w:line="240" w:lineRule="auto"/>
      </w:pPr>
      <w:r>
        <w:continuationSeparator/>
      </w:r>
    </w:p>
  </w:footnote>
  <w:footnote w:type="continuationNotice" w:id="1">
    <w:p w14:paraId="370D69F9" w14:textId="77777777" w:rsidR="00887FDA" w:rsidRDefault="00887F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B456AC4"/>
    <w:multiLevelType w:val="hybridMultilevel"/>
    <w:tmpl w:val="341A4D3C"/>
    <w:lvl w:ilvl="0" w:tplc="32CE8D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47354EF"/>
    <w:multiLevelType w:val="hybridMultilevel"/>
    <w:tmpl w:val="43D2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5"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6"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0"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1" w15:restartNumberingAfterBreak="0">
    <w:nsid w:val="5D066984"/>
    <w:multiLevelType w:val="hybridMultilevel"/>
    <w:tmpl w:val="4BF2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
  </w:num>
  <w:num w:numId="3">
    <w:abstractNumId w:val="15"/>
  </w:num>
  <w:num w:numId="4">
    <w:abstractNumId w:val="19"/>
  </w:num>
  <w:num w:numId="5">
    <w:abstractNumId w:val="6"/>
  </w:num>
  <w:num w:numId="6">
    <w:abstractNumId w:val="20"/>
  </w:num>
  <w:num w:numId="7">
    <w:abstractNumId w:val="10"/>
  </w:num>
  <w:num w:numId="8">
    <w:abstractNumId w:val="9"/>
  </w:num>
  <w:num w:numId="9">
    <w:abstractNumId w:val="8"/>
  </w:num>
  <w:num w:numId="10">
    <w:abstractNumId w:val="13"/>
  </w:num>
  <w:num w:numId="11">
    <w:abstractNumId w:val="5"/>
  </w:num>
  <w:num w:numId="12">
    <w:abstractNumId w:val="17"/>
  </w:num>
  <w:num w:numId="13">
    <w:abstractNumId w:val="2"/>
  </w:num>
  <w:num w:numId="14">
    <w:abstractNumId w:val="14"/>
  </w:num>
  <w:num w:numId="15">
    <w:abstractNumId w:val="3"/>
  </w:num>
  <w:num w:numId="16">
    <w:abstractNumId w:val="18"/>
  </w:num>
  <w:num w:numId="17">
    <w:abstractNumId w:val="22"/>
  </w:num>
  <w:num w:numId="18">
    <w:abstractNumId w:val="0"/>
  </w:num>
  <w:num w:numId="19">
    <w:abstractNumId w:val="1"/>
  </w:num>
  <w:num w:numId="20">
    <w:abstractNumId w:val="16"/>
  </w:num>
  <w:num w:numId="21">
    <w:abstractNumId w:val="11"/>
  </w:num>
  <w:num w:numId="22">
    <w:abstractNumId w:val="25"/>
  </w:num>
  <w:num w:numId="23">
    <w:abstractNumId w:val="23"/>
  </w:num>
  <w:num w:numId="24">
    <w:abstractNumId w:val="21"/>
  </w:num>
  <w:num w:numId="25">
    <w:abstractNumId w:val="7"/>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76809"/>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2517"/>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85F1E"/>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87FDA"/>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456E"/>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3BE3"/>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B2072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B2072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B2072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B2072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B2072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13625"/>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0725"/>
    <w:rsid w:val="00B271E4"/>
    <w:rsid w:val="00B47B24"/>
    <w:rsid w:val="00B87525"/>
    <w:rsid w:val="00C049DE"/>
    <w:rsid w:val="00C3405B"/>
    <w:rsid w:val="00C935FD"/>
    <w:rsid w:val="00CC5EF2"/>
    <w:rsid w:val="00CC7FE6"/>
    <w:rsid w:val="00D55BC1"/>
    <w:rsid w:val="00D60C3A"/>
    <w:rsid w:val="00DB3202"/>
    <w:rsid w:val="00DF50E0"/>
    <w:rsid w:val="00EF742D"/>
    <w:rsid w:val="00F005C4"/>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443</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ichael T. Barach</cp:lastModifiedBy>
  <cp:revision>5</cp:revision>
  <cp:lastPrinted>2020-08-03T22:44:00Z</cp:lastPrinted>
  <dcterms:created xsi:type="dcterms:W3CDTF">2020-09-03T17:18:00Z</dcterms:created>
  <dcterms:modified xsi:type="dcterms:W3CDTF">2020-09-0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